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улат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Студенческий</w:t>
      </w:r>
      <w:r>
        <w:t xml:space="preserve"> </w:t>
      </w:r>
      <w:r>
        <w:t xml:space="preserve">билет:</w:t>
      </w:r>
      <w:r>
        <w:t xml:space="preserve"> </w:t>
      </w:r>
      <w:r>
        <w:t xml:space="preserve">1132239104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БИ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Midnight Commander</w:t>
      </w:r>
    </w:p>
    <w:p>
      <w:pPr>
        <w:pStyle w:val="BodyText"/>
      </w:pPr>
      <w:r>
        <w:t xml:space="preserve">Открыла Midnight Commander и с помощью клавиш со стрелками и Enter перешла в каталог</w:t>
      </w:r>
      <w:r>
        <w:t xml:space="preserve"> </w:t>
      </w:r>
      <w:r>
        <w:t xml:space="preserve">~/work/arch-pc. Затем я нажала F7 и создала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18767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2171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С использованием команды touch создала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09489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Открыла файл для редактирования, нажав клавишу F4, и выбрала редактор mceditor.</w:t>
      </w:r>
      <w:r>
        <w:t xml:space="preserve"> </w:t>
      </w:r>
      <w:r>
        <w:t xml:space="preserve">Затем написала код программы, соответствующий заданию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858703" cy="5370896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Чтобы убедиться, что файл содержит написанный код, я открыла его для просмотра,</w:t>
      </w:r>
      <w:r>
        <w:t xml:space="preserve"> </w:t>
      </w:r>
      <w:r>
        <w:t xml:space="preserve">нажав клавишу F3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147461" cy="5265018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Проверила работу программы, выполнив трансляцию файла программы в объектный файл,</w:t>
      </w:r>
      <w:r>
        <w:t xml:space="preserve"> </w:t>
      </w:r>
      <w:r>
        <w:t xml:space="preserve">компоновку объектного файла и получение исполняемого файл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23804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ала файл in_out.asm и разместила его в рабочем каталоге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97294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я скопировала содержимое файла lab05-1.asm в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67547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написала код программы lab05-2.asm, используя подпрограммы из внешнего файла</w:t>
      </w:r>
      <w:r>
        <w:t xml:space="preserve"> </w:t>
      </w:r>
      <w:r>
        <w:t xml:space="preserve">in_out.asm. Скомпилировала программу и проверила ее запуск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888606" cy="3445844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92701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а вызов подпрограммы sprintLF на sprint.</w:t>
      </w:r>
      <w:r>
        <w:t xml:space="preserve"> </w:t>
      </w:r>
      <w:r>
        <w:t xml:space="preserve">После пересборки исполняемого файла теперь после вывода строки символ</w:t>
      </w:r>
      <w:r>
        <w:t xml:space="preserve"> </w:t>
      </w:r>
      <w:r>
        <w:t xml:space="preserve">перехода на новую строку отсутствует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782728" cy="3368842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30819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Скопировала программу lab05-1.asm и внесла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667225" cy="5621153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55433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 код, но теперь</w:t>
      </w:r>
      <w:r>
        <w:t xml:space="preserve"> </w:t>
      </w:r>
      <w:r>
        <w:t xml:space="preserve">использовал подпрограммы из файла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118585" cy="3811604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989898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латникова София Дмитриевна Студенческий билет: 1132239104 Группа: НБИ-03-23</dc:creator>
  <dc:language>ru-RU</dc:language>
  <cp:keywords/>
  <dcterms:created xsi:type="dcterms:W3CDTF">2023-12-07T18:06:03Z</dcterms:created>
  <dcterms:modified xsi:type="dcterms:W3CDTF">2023-12-07T18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